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02eb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fc87b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813e374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c6fd233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0T00:16:53Z</dcterms:created>
  <dcterms:modified xsi:type="dcterms:W3CDTF">2022-01-20T00:16:53Z</dcterms:modified>
</cp:coreProperties>
</file>